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C72DD" w14:paraId="318E8C2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1FAFAD0D" w14:textId="77777777" w:rsidR="00602F7D" w:rsidRPr="008C72D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C72DD" w14:paraId="16F0C2AD" w14:textId="77777777" w:rsidTr="00F33C84">
        <w:trPr>
          <w:trHeight w:val="413"/>
        </w:trPr>
        <w:tc>
          <w:tcPr>
            <w:tcW w:w="1234" w:type="pct"/>
          </w:tcPr>
          <w:p w14:paraId="44A3E2D3" w14:textId="77777777" w:rsidR="0000007A" w:rsidRPr="008C72D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72D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C72D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1A200" w14:textId="77777777" w:rsidR="0000007A" w:rsidRPr="008C72DD" w:rsidRDefault="001815D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C72D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8C72DD" w14:paraId="309BBEF3" w14:textId="77777777" w:rsidTr="002E7787">
        <w:trPr>
          <w:trHeight w:val="290"/>
        </w:trPr>
        <w:tc>
          <w:tcPr>
            <w:tcW w:w="1234" w:type="pct"/>
          </w:tcPr>
          <w:p w14:paraId="2D69372C" w14:textId="77777777" w:rsidR="0000007A" w:rsidRPr="008C72D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72D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766209" w14:textId="77777777" w:rsidR="0000007A" w:rsidRPr="008C72D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C72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C72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C72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E5307" w:rsidRPr="008C72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63</w:t>
            </w:r>
          </w:p>
        </w:tc>
      </w:tr>
      <w:tr w:rsidR="0000007A" w:rsidRPr="008C72DD" w14:paraId="7032E6D2" w14:textId="77777777" w:rsidTr="002109D6">
        <w:trPr>
          <w:trHeight w:val="331"/>
        </w:trPr>
        <w:tc>
          <w:tcPr>
            <w:tcW w:w="1234" w:type="pct"/>
          </w:tcPr>
          <w:p w14:paraId="61F93549" w14:textId="77777777" w:rsidR="0000007A" w:rsidRPr="008C72D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72D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E1686" w14:textId="77777777" w:rsidR="0000007A" w:rsidRPr="008C72DD" w:rsidRDefault="00314FA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C72D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Effect of genetic and non-genetic factor on parasitic load in </w:t>
            </w:r>
            <w:proofErr w:type="spellStart"/>
            <w:r w:rsidRPr="008C72DD">
              <w:rPr>
                <w:rFonts w:ascii="Arial" w:hAnsi="Arial" w:cs="Arial"/>
                <w:b/>
                <w:sz w:val="20"/>
                <w:szCs w:val="20"/>
                <w:lang w:val="en-GB"/>
              </w:rPr>
              <w:t>Osmanabadi</w:t>
            </w:r>
            <w:proofErr w:type="spellEnd"/>
            <w:r w:rsidRPr="008C72D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goat of arid and semiarid region of Maharashtra</w:t>
            </w:r>
          </w:p>
        </w:tc>
      </w:tr>
      <w:tr w:rsidR="00CF0BBB" w:rsidRPr="008C72DD" w14:paraId="02F0B29C" w14:textId="77777777" w:rsidTr="002E7787">
        <w:trPr>
          <w:trHeight w:val="332"/>
        </w:trPr>
        <w:tc>
          <w:tcPr>
            <w:tcW w:w="1234" w:type="pct"/>
          </w:tcPr>
          <w:p w14:paraId="6BCE05D1" w14:textId="77777777" w:rsidR="00CF0BBB" w:rsidRPr="008C72D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72D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C202C2" w14:textId="77777777" w:rsidR="00CF0BBB" w:rsidRPr="008C72DD" w:rsidRDefault="00AE53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C72D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6700ADE3" w14:textId="77777777" w:rsidR="00037D52" w:rsidRPr="008C72D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7650B7E" w14:textId="77777777" w:rsidR="00626025" w:rsidRPr="008C72D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C72D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2A76E0AD" w14:textId="77777777" w:rsidR="007B54A4" w:rsidRPr="008C72D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2D962903" w14:textId="77777777" w:rsidR="007B54A4" w:rsidRPr="008C72D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8C72D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74B01B99" w14:textId="77777777" w:rsidR="00640538" w:rsidRPr="008C72DD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C72D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0F132193">
          <v:rect id="_x0000_s2050" style="position:absolute;left:0;text-align:left;margin-left:-9.6pt;margin-top:14.25pt;width:1071.35pt;height:124.75pt;z-index:251658240">
            <v:textbox>
              <w:txbxContent>
                <w:p w14:paraId="4D192663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58E282F9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04C77097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7236F412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13E3E9D" w14:textId="77777777" w:rsidR="00E03C32" w:rsidRDefault="005A77E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A77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TTAR PRADESH JOURNAL OF ZO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5A77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6-2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0BF4F26B" w14:textId="77777777" w:rsidR="00E03C32" w:rsidRPr="007B54A4" w:rsidRDefault="005A77E6" w:rsidP="005A77E6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A77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56557/</w:t>
                  </w:r>
                  <w:proofErr w:type="spellStart"/>
                  <w:r w:rsidRPr="005A77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pjoz</w:t>
                  </w:r>
                  <w:proofErr w:type="spellEnd"/>
                  <w:r w:rsidRPr="005A77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46i125041</w:t>
                  </w:r>
                </w:p>
              </w:txbxContent>
            </v:textbox>
          </v:rect>
        </w:pict>
      </w:r>
    </w:p>
    <w:p w14:paraId="231FAFAD" w14:textId="77777777" w:rsidR="00D9392F" w:rsidRPr="008C72D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8C72D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11A33354" w14:textId="77777777" w:rsidR="00D27A79" w:rsidRPr="008C72D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C72DD" w14:paraId="5FDF1438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CF4C8D3" w14:textId="77777777" w:rsidR="00F1171E" w:rsidRPr="008C72D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C72D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C72D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5C9200B" w14:textId="77777777" w:rsidR="00F1171E" w:rsidRPr="008C72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C72DD" w14:paraId="60D0786A" w14:textId="77777777" w:rsidTr="007222C8">
        <w:tc>
          <w:tcPr>
            <w:tcW w:w="1265" w:type="pct"/>
            <w:noWrap/>
          </w:tcPr>
          <w:p w14:paraId="0C179A77" w14:textId="77777777" w:rsidR="00F1171E" w:rsidRPr="008C72D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008D6CD9" w14:textId="77777777" w:rsidR="00F1171E" w:rsidRPr="008C72D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C72DD">
              <w:rPr>
                <w:rFonts w:ascii="Arial" w:hAnsi="Arial" w:cs="Arial"/>
                <w:lang w:val="en-GB"/>
              </w:rPr>
              <w:t>Reviewer’s comment</w:t>
            </w:r>
          </w:p>
          <w:p w14:paraId="4C957B5A" w14:textId="77777777" w:rsidR="00421DBF" w:rsidRPr="008C72D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72D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1DAA0038" w14:textId="77777777" w:rsidR="00421DBF" w:rsidRPr="008C72D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D71F17" w14:textId="77777777" w:rsidR="00F1171E" w:rsidRPr="008C72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C72DD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8C72DD">
              <w:rPr>
                <w:rFonts w:ascii="Arial" w:hAnsi="Arial" w:cs="Arial"/>
                <w:lang w:val="en-GB"/>
              </w:rPr>
              <w:t>Feedback</w:t>
            </w:r>
            <w:r w:rsidRPr="008C72DD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8C72DD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8C72DD" w14:paraId="3425CABD" w14:textId="77777777" w:rsidTr="007222C8">
        <w:trPr>
          <w:trHeight w:val="1264"/>
        </w:trPr>
        <w:tc>
          <w:tcPr>
            <w:tcW w:w="1265" w:type="pct"/>
            <w:noWrap/>
          </w:tcPr>
          <w:p w14:paraId="38A86A27" w14:textId="77777777" w:rsidR="00F1171E" w:rsidRPr="008C72D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72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8C72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8C72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2FFD265F" w14:textId="77777777" w:rsidR="00F1171E" w:rsidRPr="008C72D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DB5D9F0" w14:textId="77777777" w:rsidR="00F1171E" w:rsidRPr="008C72DD" w:rsidRDefault="000B422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72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</w:t>
            </w:r>
            <w:r w:rsidR="00E92E8D" w:rsidRPr="008C72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rovides information about the use of genetic information to make a check on infections in small </w:t>
            </w:r>
            <w:proofErr w:type="spellStart"/>
            <w:r w:rsidR="00E92E8D" w:rsidRPr="008C72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uminanats</w:t>
            </w:r>
            <w:proofErr w:type="spellEnd"/>
            <w:r w:rsidR="00E92E8D" w:rsidRPr="008C72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64769457" w14:textId="77777777" w:rsidR="00F1171E" w:rsidRPr="008C72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72DD" w14:paraId="24F48B21" w14:textId="77777777" w:rsidTr="007222C8">
        <w:trPr>
          <w:trHeight w:val="1262"/>
        </w:trPr>
        <w:tc>
          <w:tcPr>
            <w:tcW w:w="1265" w:type="pct"/>
            <w:noWrap/>
          </w:tcPr>
          <w:p w14:paraId="28DF752D" w14:textId="77777777" w:rsidR="00F1171E" w:rsidRPr="008C72D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72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F9F01E3" w14:textId="77777777" w:rsidR="00F1171E" w:rsidRPr="008C72D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72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32182055" w14:textId="77777777" w:rsidR="00F1171E" w:rsidRPr="008C72D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29D1F90" w14:textId="77777777" w:rsidR="00F1171E" w:rsidRPr="008C72DD" w:rsidRDefault="00E92E8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72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D0CA7A" w14:textId="77777777" w:rsidR="00F1171E" w:rsidRPr="008C72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72DD" w14:paraId="2ECCB943" w14:textId="77777777" w:rsidTr="007222C8">
        <w:trPr>
          <w:trHeight w:val="1262"/>
        </w:trPr>
        <w:tc>
          <w:tcPr>
            <w:tcW w:w="1265" w:type="pct"/>
            <w:noWrap/>
          </w:tcPr>
          <w:p w14:paraId="548A3E8A" w14:textId="77777777" w:rsidR="00F1171E" w:rsidRPr="008C72D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C72D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568E0DE5" w14:textId="77777777" w:rsidR="00F1171E" w:rsidRPr="008C72D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2B7FB43" w14:textId="77777777" w:rsidR="00F1171E" w:rsidRPr="008C72DD" w:rsidRDefault="00E92E8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72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072EF07E" w14:textId="77777777" w:rsidR="00F1171E" w:rsidRPr="008C72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72DD" w14:paraId="5C5A5CC7" w14:textId="77777777" w:rsidTr="007222C8">
        <w:trPr>
          <w:trHeight w:val="859"/>
        </w:trPr>
        <w:tc>
          <w:tcPr>
            <w:tcW w:w="1265" w:type="pct"/>
            <w:noWrap/>
          </w:tcPr>
          <w:p w14:paraId="7EEC0E9C" w14:textId="77777777" w:rsidR="00F1171E" w:rsidRPr="008C72D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C72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40F97D9E" w14:textId="77777777" w:rsidR="00F1171E" w:rsidRPr="008C72DD" w:rsidRDefault="00E92E8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72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3E54F57C" w14:textId="77777777" w:rsidR="00F1171E" w:rsidRPr="008C72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72DD" w14:paraId="58AD9903" w14:textId="77777777" w:rsidTr="007222C8">
        <w:trPr>
          <w:trHeight w:val="703"/>
        </w:trPr>
        <w:tc>
          <w:tcPr>
            <w:tcW w:w="1265" w:type="pct"/>
            <w:noWrap/>
          </w:tcPr>
          <w:p w14:paraId="11A62A1E" w14:textId="77777777" w:rsidR="00F1171E" w:rsidRPr="008C72D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72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2EAA82FD" w14:textId="77777777" w:rsidR="00F1171E" w:rsidRPr="008C72D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C72D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E6FDF54" w14:textId="77777777" w:rsidR="00F1171E" w:rsidRPr="008C72DD" w:rsidRDefault="00E92E8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72D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04D774EF" w14:textId="77777777" w:rsidR="00F1171E" w:rsidRPr="008C72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72DD" w14:paraId="16D1BF13" w14:textId="77777777" w:rsidTr="007222C8">
        <w:trPr>
          <w:trHeight w:val="386"/>
        </w:trPr>
        <w:tc>
          <w:tcPr>
            <w:tcW w:w="1265" w:type="pct"/>
            <w:noWrap/>
          </w:tcPr>
          <w:p w14:paraId="16D3FE08" w14:textId="77777777" w:rsidR="00F1171E" w:rsidRPr="008C72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DC528A2" w14:textId="77777777" w:rsidR="00F1171E" w:rsidRPr="008C72D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C72D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6FB4C3BD" w14:textId="77777777" w:rsidR="00F1171E" w:rsidRPr="008C72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4C6114A" w14:textId="77777777" w:rsidR="00F1171E" w:rsidRPr="008C72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D91FF74" w14:textId="77777777" w:rsidR="00F1171E" w:rsidRPr="008C72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501C821" w14:textId="77777777" w:rsidR="00F1171E" w:rsidRPr="008C72DD" w:rsidRDefault="00E92E8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C72DD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50675C4D" w14:textId="77777777" w:rsidR="00F1171E" w:rsidRPr="008C72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84CC64C" w14:textId="77777777" w:rsidR="00F1171E" w:rsidRPr="008C72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46020A9" w14:textId="77777777" w:rsidR="00F1171E" w:rsidRPr="008C72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C72DD" w14:paraId="6E6DCF71" w14:textId="77777777" w:rsidTr="007222C8">
        <w:trPr>
          <w:trHeight w:val="1178"/>
        </w:trPr>
        <w:tc>
          <w:tcPr>
            <w:tcW w:w="1265" w:type="pct"/>
            <w:noWrap/>
          </w:tcPr>
          <w:p w14:paraId="079C00EA" w14:textId="77777777" w:rsidR="00F1171E" w:rsidRPr="008C72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C72DD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8C72DD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8C72D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06DBCFA7" w14:textId="77777777" w:rsidR="00F1171E" w:rsidRPr="008C72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39B9E773" w14:textId="77777777" w:rsidR="00F1171E" w:rsidRPr="008C72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BF0FFF2" w14:textId="77777777" w:rsidR="00F1171E" w:rsidRPr="008C72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797A03C" w14:textId="77777777" w:rsidR="00F1171E" w:rsidRPr="008C72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EEAF5E9" w14:textId="77777777" w:rsidR="00F1171E" w:rsidRPr="008C72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E8DCDC" w14:textId="77777777" w:rsidR="00F1171E" w:rsidRPr="008C72D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5BC14FF" w14:textId="77777777" w:rsidR="00F1171E" w:rsidRPr="008C72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7E2054" w14:textId="77777777" w:rsidR="00F1171E" w:rsidRPr="008C72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0AAF801" w14:textId="77777777" w:rsidR="00F1171E" w:rsidRPr="008C72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9F90EC3" w14:textId="77777777" w:rsidR="00F1171E" w:rsidRPr="008C72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2B824DB" w14:textId="77777777" w:rsidR="00F1171E" w:rsidRPr="008C72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D6AD37B" w14:textId="77777777" w:rsidR="00F1171E" w:rsidRPr="008C72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63FDB25" w14:textId="77777777" w:rsidR="00F1171E" w:rsidRPr="008C72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AC6DC86" w14:textId="77777777" w:rsidR="00F1171E" w:rsidRPr="008C72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A0708D3" w14:textId="77777777" w:rsidR="00F1171E" w:rsidRPr="008C72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AEA6224" w14:textId="77777777" w:rsidR="00F1171E" w:rsidRPr="008C72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CC3D09A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6D8F395" w14:textId="77777777" w:rsidR="008C72DD" w:rsidRPr="008C72DD" w:rsidRDefault="008C72DD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F266F67" w14:textId="77777777" w:rsidR="00F1171E" w:rsidRPr="008C72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08C7285" w14:textId="77777777" w:rsidR="00F1171E" w:rsidRPr="008C72D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C72DD" w14:paraId="785B57F2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249AF" w14:textId="77777777" w:rsidR="00F1171E" w:rsidRPr="008C72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C72D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</w:p>
          <w:p w14:paraId="53A19198" w14:textId="77777777" w:rsidR="00F1171E" w:rsidRPr="008C72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C72DD" w14:paraId="1822F26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9D60C" w14:textId="77777777" w:rsidR="00F1171E" w:rsidRPr="008C72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5835F" w14:textId="77777777" w:rsidR="00F1171E" w:rsidRPr="008C72D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C72D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42AD9466" w14:textId="77777777" w:rsidR="00F1171E" w:rsidRPr="008C72D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C72DD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8C72DD">
              <w:rPr>
                <w:rFonts w:ascii="Arial" w:hAnsi="Arial" w:cs="Arial"/>
                <w:lang w:val="en-GB"/>
              </w:rPr>
              <w:t>comment</w:t>
            </w:r>
            <w:r w:rsidRPr="008C72DD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8C72DD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8C72DD" w14:paraId="474738E9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BB5CF3" w14:textId="77777777" w:rsidR="00F1171E" w:rsidRPr="008C72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C72D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1E99AD7" w14:textId="77777777" w:rsidR="00F1171E" w:rsidRPr="008C72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E5E54D" w14:textId="77777777" w:rsidR="00F1171E" w:rsidRPr="008C72DD" w:rsidRDefault="00E92E8D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C72D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No</w:t>
            </w:r>
          </w:p>
          <w:p w14:paraId="239A817B" w14:textId="77777777" w:rsidR="00F1171E" w:rsidRPr="008C72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9662299" w14:textId="77777777" w:rsidR="00F1171E" w:rsidRPr="008C72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5E4A3C65" w14:textId="77777777" w:rsidR="00F1171E" w:rsidRPr="008C72D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0FBCF6C" w14:textId="77777777" w:rsidR="00F1171E" w:rsidRPr="008C72D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7514F2E" w14:textId="77777777" w:rsidR="00F1171E" w:rsidRPr="008C72D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5577599" w14:textId="77777777" w:rsidR="00F1171E" w:rsidRPr="008C72D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713D65B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B2EB497" w14:textId="77777777" w:rsidR="008C72DD" w:rsidRPr="00B10EF2" w:rsidRDefault="008C72DD" w:rsidP="008C72D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10EF2">
        <w:rPr>
          <w:rFonts w:ascii="Arial" w:hAnsi="Arial" w:cs="Arial"/>
          <w:b/>
          <w:u w:val="single"/>
        </w:rPr>
        <w:t>Reviewer details:</w:t>
      </w:r>
    </w:p>
    <w:p w14:paraId="19D2B69C" w14:textId="77777777" w:rsidR="008C72DD" w:rsidRPr="00B10EF2" w:rsidRDefault="008C72DD" w:rsidP="008C72D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10EF2">
        <w:rPr>
          <w:rFonts w:ascii="Arial" w:hAnsi="Arial" w:cs="Arial"/>
          <w:b/>
          <w:color w:val="000000"/>
        </w:rPr>
        <w:t>Jyotsana, India</w:t>
      </w:r>
    </w:p>
    <w:p w14:paraId="054603B9" w14:textId="77777777" w:rsidR="008C72DD" w:rsidRPr="008C72DD" w:rsidRDefault="008C72DD">
      <w:pPr>
        <w:rPr>
          <w:rFonts w:ascii="Arial" w:hAnsi="Arial" w:cs="Arial"/>
          <w:b/>
          <w:sz w:val="20"/>
          <w:szCs w:val="20"/>
          <w:lang w:val="en-GB"/>
        </w:rPr>
      </w:pPr>
    </w:p>
    <w:sectPr w:rsidR="008C72DD" w:rsidRPr="008C72DD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D41686" w14:textId="77777777" w:rsidR="00C670A5" w:rsidRPr="0000007A" w:rsidRDefault="00C670A5" w:rsidP="0099583E">
      <w:r>
        <w:separator/>
      </w:r>
    </w:p>
  </w:endnote>
  <w:endnote w:type="continuationSeparator" w:id="0">
    <w:p w14:paraId="7501DA22" w14:textId="77777777" w:rsidR="00C670A5" w:rsidRPr="0000007A" w:rsidRDefault="00C670A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4EA3E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94FDC7" w14:textId="77777777" w:rsidR="00C670A5" w:rsidRPr="0000007A" w:rsidRDefault="00C670A5" w:rsidP="0099583E">
      <w:r>
        <w:separator/>
      </w:r>
    </w:p>
  </w:footnote>
  <w:footnote w:type="continuationSeparator" w:id="0">
    <w:p w14:paraId="22B575D1" w14:textId="77777777" w:rsidR="00C670A5" w:rsidRPr="0000007A" w:rsidRDefault="00C670A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42EE05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AB2112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C49061F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56093293">
    <w:abstractNumId w:val="3"/>
  </w:num>
  <w:num w:numId="2" w16cid:durableId="1222594303">
    <w:abstractNumId w:val="6"/>
  </w:num>
  <w:num w:numId="3" w16cid:durableId="869490594">
    <w:abstractNumId w:val="5"/>
  </w:num>
  <w:num w:numId="4" w16cid:durableId="1738480092">
    <w:abstractNumId w:val="7"/>
  </w:num>
  <w:num w:numId="5" w16cid:durableId="1814981733">
    <w:abstractNumId w:val="4"/>
  </w:num>
  <w:num w:numId="6" w16cid:durableId="781000475">
    <w:abstractNumId w:val="0"/>
  </w:num>
  <w:num w:numId="7" w16cid:durableId="1735425261">
    <w:abstractNumId w:val="1"/>
  </w:num>
  <w:num w:numId="8" w16cid:durableId="831484352">
    <w:abstractNumId w:val="9"/>
  </w:num>
  <w:num w:numId="9" w16cid:durableId="1167984187">
    <w:abstractNumId w:val="8"/>
  </w:num>
  <w:num w:numId="10" w16cid:durableId="13059618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227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15D8"/>
    <w:rsid w:val="00186C8F"/>
    <w:rsid w:val="0018753A"/>
    <w:rsid w:val="00197E68"/>
    <w:rsid w:val="001A1605"/>
    <w:rsid w:val="001A2F22"/>
    <w:rsid w:val="001B089E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33FA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4FA2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3042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1FC0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A77E6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24CD"/>
    <w:rsid w:val="006C26C1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07AE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2DD"/>
    <w:rsid w:val="008C75AD"/>
    <w:rsid w:val="008D020E"/>
    <w:rsid w:val="008E5067"/>
    <w:rsid w:val="008F036B"/>
    <w:rsid w:val="008F36E4"/>
    <w:rsid w:val="008F37EE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307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778E7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670A5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773AA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2E8D"/>
    <w:rsid w:val="00E9533D"/>
    <w:rsid w:val="00E972A7"/>
    <w:rsid w:val="00EA1F69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508F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34EA7A8D"/>
  <w15:docId w15:val="{191D4D31-4E20-49C2-8813-A22667E3B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77E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A77E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8C72D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3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9-01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